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raster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7"/>
        <w:gridCol w:w="181"/>
        <w:gridCol w:w="567"/>
        <w:gridCol w:w="181"/>
        <w:gridCol w:w="567"/>
        <w:gridCol w:w="181"/>
        <w:gridCol w:w="567"/>
        <w:gridCol w:w="181"/>
        <w:gridCol w:w="567"/>
        <w:gridCol w:w="181"/>
        <w:gridCol w:w="567"/>
        <w:gridCol w:w="181"/>
        <w:gridCol w:w="567"/>
        <w:gridCol w:w="181"/>
        <w:gridCol w:w="567"/>
        <w:gridCol w:w="181"/>
        <w:gridCol w:w="567"/>
        <w:gridCol w:w="181"/>
        <w:gridCol w:w="567"/>
        <w:gridCol w:w="181"/>
        <w:gridCol w:w="567"/>
        <w:gridCol w:w="181"/>
        <w:gridCol w:w="567"/>
        <w:gridCol w:w="181"/>
        <w:gridCol w:w="567"/>
        <w:gridCol w:w="181"/>
        <w:gridCol w:w="567"/>
        <w:gridCol w:w="181"/>
        <w:gridCol w:w="567"/>
      </w:tblGrid>
      <w:tr w:rsidR="00E11D39" w:rsidRPr="00406023" w14:paraId="0DC99F3D" w14:textId="47A549D0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08B473C2" w14:textId="7313E30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71F4FC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1BEAB87" w14:textId="4A0669C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AF6CEC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F067930" w14:textId="2A3B8FB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60D1AD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740F4A0" w14:textId="6418E5F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384258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639381F" w14:textId="7B4368D0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68D080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2B26F15" w14:textId="74EB204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80F861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4F74E2C" w14:textId="6FA3AB2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EE3084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8B0FF8C" w14:textId="355A98C6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CA9ED5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8E34CB0" w14:textId="7F853BF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23A7AC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1BEF908" w14:textId="5C8543C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6A4BEE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02AF2A0" w14:textId="6705972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ABDA00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4CAC0B7" w14:textId="413D482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EC3D42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1ACBFD8" w14:textId="329CB7A0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43117C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8B1BC92" w14:textId="50C1B72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27AB0BC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B0D7EDD" w14:textId="6F3EA15F" w:rsidR="00E11D39" w:rsidRPr="00406023" w:rsidRDefault="00E11D39" w:rsidP="003C6130">
            <w:pPr>
              <w:jc w:val="center"/>
            </w:pPr>
          </w:p>
        </w:tc>
      </w:tr>
      <w:tr w:rsidR="00E11D39" w:rsidRPr="00406023" w14:paraId="6B719C88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110CCB9D" w14:textId="774B112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2EC043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36AF5C5" w14:textId="702FDD56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963521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2514027" w14:textId="7AECF996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217056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83786E8" w14:textId="365F23C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53F2C2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38CAA29" w14:textId="7F06790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66894E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52529A0" w14:textId="29716A4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DBAB27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E5C98A8" w14:textId="7CD2436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159256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3FC6EA8" w14:textId="402C414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62DEA2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A7C2903" w14:textId="6996259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83E524C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9E81144" w14:textId="21D7A9B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6EB278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6577CD7" w14:textId="32D7F4D0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55D436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5EFDDED" w14:textId="11061EC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E218B3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7E686B5" w14:textId="5EA23CD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1CAC3C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AC51344" w14:textId="4BD2520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580E21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C6F0DD0" w14:textId="5CF8B205" w:rsidR="00E11D39" w:rsidRPr="00406023" w:rsidRDefault="00E11D39" w:rsidP="003C6130">
            <w:pPr>
              <w:jc w:val="center"/>
            </w:pPr>
          </w:p>
        </w:tc>
      </w:tr>
      <w:tr w:rsidR="00E11D39" w:rsidRPr="00406023" w14:paraId="28C94303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2F773BA8" w14:textId="187B5376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C385D1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957487D" w14:textId="796450C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484D22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67F0DD8" w14:textId="394DD15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342CB9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48A566C" w14:textId="7B063C8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A2247E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02D1426" w14:textId="32261BD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C6AEE9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D4FE933" w14:textId="068EDFA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DB23B4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99895B8" w14:textId="17828E0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DB46A8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D6820E6" w14:textId="458196C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EC2FF8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9D2C8EC" w14:textId="5A0323C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672D38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E2910E5" w14:textId="2306E16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87A05E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C4100D4" w14:textId="4299D82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4C9884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27ED028" w14:textId="3FB5F58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60474BC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3FF20D8" w14:textId="1D1B69C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D9BE26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04A2EE9" w14:textId="169CEC2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8F68D2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5917884" w14:textId="15DE923D" w:rsidR="00E11D39" w:rsidRPr="00406023" w:rsidRDefault="00E11D39" w:rsidP="003C6130">
            <w:pPr>
              <w:jc w:val="center"/>
            </w:pPr>
          </w:p>
        </w:tc>
      </w:tr>
      <w:tr w:rsidR="00E11D39" w:rsidRPr="00406023" w14:paraId="1F2B0ACA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3304BA6D" w14:textId="5070CD3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770AAB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852BE8C" w14:textId="747BE79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964C8F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A7D9559" w14:textId="760337AD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ED7625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7E4190A" w14:textId="11A159E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4A17D7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256CFC4" w14:textId="6861F92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76D590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8FC9484" w14:textId="0BB98CF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CDA704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3125C4F" w14:textId="51FDABED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26C40F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E04AD07" w14:textId="7BED19A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46EBDF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77A46BB" w14:textId="697D031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8F84EE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8F794AA" w14:textId="56FE011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D0EFFB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3742382" w14:textId="5E64AAE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98315E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4EB48E8" w14:textId="062BEE6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158C2F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53CAA5F" w14:textId="00B3A0C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3609EC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CB929B1" w14:textId="2A04440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681318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55529A2" w14:textId="4E3D8AD7" w:rsidR="00E11D39" w:rsidRPr="00406023" w:rsidRDefault="00E11D39" w:rsidP="003C6130">
            <w:pPr>
              <w:jc w:val="center"/>
            </w:pPr>
          </w:p>
        </w:tc>
      </w:tr>
      <w:tr w:rsidR="00E11D39" w:rsidRPr="00406023" w14:paraId="77FEDE52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200DEC35" w14:textId="1A38216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12B830C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D4F3C61" w14:textId="51E0054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3CC009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440B41F" w14:textId="1EC049E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14AD35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E9B8947" w14:textId="4210EF7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FEE313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FE43086" w14:textId="0E00718D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026816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04069CD" w14:textId="6E0341C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227954C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3974474" w14:textId="24766B6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D29C05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5C4141C" w14:textId="13FB22E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E44357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9C4C28B" w14:textId="2F3EB6E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C6828E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2F73BE0" w14:textId="41532EF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1C105A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50376B8" w14:textId="0FC2DAD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0EE458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FED962C" w14:textId="0FD8EB2D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8A6D8D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3D8CB07" w14:textId="1DC7AA3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EF1A41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7319479" w14:textId="23195467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419B8C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9D192EF" w14:textId="127EBCB0" w:rsidR="00E11D39" w:rsidRPr="00406023" w:rsidRDefault="00E11D39" w:rsidP="003C6130">
            <w:pPr>
              <w:jc w:val="center"/>
            </w:pPr>
          </w:p>
        </w:tc>
      </w:tr>
      <w:tr w:rsidR="00E11D39" w:rsidRPr="00406023" w14:paraId="11004872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12B45AF2" w14:textId="33399F5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C11A04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B3D82C7" w14:textId="2F38DB16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1CEE9B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9E971D1" w14:textId="5D660E20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BC0325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7575400" w14:textId="10A9CE8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C3E402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B3085FD" w14:textId="0FCEEEB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F9128F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EDDF881" w14:textId="771F88C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493461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0F53A18" w14:textId="3DF18F9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AC2A51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843BB91" w14:textId="3D59ED4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97F989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F0CEC48" w14:textId="2D414DF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DD17EC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8F9F64E" w14:textId="16E3690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86AEFE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981EAB4" w14:textId="3CA4BC9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815ABF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272315D" w14:textId="72C2F7A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1DC9D7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790DE08" w14:textId="33C39F4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BA2948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729C62D" w14:textId="50E6728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8A4522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2F1CADE" w14:textId="766662BA" w:rsidR="00E11D39" w:rsidRPr="00406023" w:rsidRDefault="00E11D39" w:rsidP="003C6130">
            <w:pPr>
              <w:jc w:val="center"/>
            </w:pPr>
          </w:p>
        </w:tc>
      </w:tr>
      <w:tr w:rsidR="00E11D39" w:rsidRPr="00406023" w14:paraId="4B8D603C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5F3E7F88" w14:textId="79381FF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BAF7FE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6CA0E7E" w14:textId="096B6CC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09AC85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D03D5BF" w14:textId="4C7D993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72BBFB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4662286" w14:textId="0144EE7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D47491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2CCE6F4" w14:textId="1EE639D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9C4FD6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53B0FD2" w14:textId="5B747CD7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5DAC13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433DB63" w14:textId="6FB3B00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4742E7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82792B4" w14:textId="2ED65626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133C67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A51196B" w14:textId="3D66E11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449107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2086830" w14:textId="41C854B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791C89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EC80EF6" w14:textId="7DB5C80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BF2B44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8FA06FE" w14:textId="390130B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AEB0EF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6AA31FC" w14:textId="4095419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A4C6DFC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124236E" w14:textId="1B9F127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270065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EB0B145" w14:textId="44A2262B" w:rsidR="00E11D39" w:rsidRPr="00406023" w:rsidRDefault="00E11D39" w:rsidP="003C6130">
            <w:pPr>
              <w:jc w:val="center"/>
            </w:pPr>
          </w:p>
        </w:tc>
      </w:tr>
      <w:tr w:rsidR="00E11D39" w:rsidRPr="00406023" w14:paraId="0720D918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67E7A6FB" w14:textId="617F7C9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CFDE7D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3B4ECB6" w14:textId="1150BD6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EEA03B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29E7327" w14:textId="054709D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3B484F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F5EFEC7" w14:textId="1B4A1CF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A6117D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9DBB31F" w14:textId="738A4A1D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C73926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8C3CFFB" w14:textId="1E31B21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B0EBF4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FCDD533" w14:textId="718BE08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678D26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42CA133" w14:textId="12BCD6D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F30C49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CF2D55B" w14:textId="04B79AD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AEFF19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2149038" w14:textId="4D139E9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9ED5DB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230A66C" w14:textId="593E7B7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F6D5A8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1367FA1" w14:textId="0891B7A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2CAF8C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FB6304C" w14:textId="2C74669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B67BD5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5D74B1C" w14:textId="519717A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F6933D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1F74BBA" w14:textId="79306B73" w:rsidR="00E11D39" w:rsidRPr="00406023" w:rsidRDefault="00E11D39" w:rsidP="003C6130">
            <w:pPr>
              <w:jc w:val="center"/>
            </w:pPr>
          </w:p>
        </w:tc>
      </w:tr>
      <w:tr w:rsidR="00E11D39" w:rsidRPr="00406023" w14:paraId="1303F4F1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0EB9CFF8" w14:textId="1927BCF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96C179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2D2B68F" w14:textId="72DCBC1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8B23B3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8971183" w14:textId="2A00918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687A89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D5B155F" w14:textId="5366CE2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A4FD50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3AC1628" w14:textId="05CAE2A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BDAC13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23430A7" w14:textId="66F951F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73B5B4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B2A4A46" w14:textId="1092B36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0704D3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F4E7B69" w14:textId="0F1AC20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0E15BD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08D01C6" w14:textId="5F53060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C89EB6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2180DD4" w14:textId="554BFDC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FD7683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5C4E21D" w14:textId="44539370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D2342D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CC8C0F9" w14:textId="3184879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C9FDC2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BCCEFB8" w14:textId="779BDD4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015713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1A4F8C3" w14:textId="54590ED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0E82A0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5A055B0" w14:textId="72DAF0E9" w:rsidR="00E11D39" w:rsidRPr="00406023" w:rsidRDefault="00E11D39" w:rsidP="003C6130">
            <w:pPr>
              <w:jc w:val="center"/>
            </w:pPr>
          </w:p>
        </w:tc>
      </w:tr>
      <w:tr w:rsidR="00E11D39" w:rsidRPr="00406023" w14:paraId="1B6525F7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393205FF" w14:textId="4C923ED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F1CDB2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11161DC" w14:textId="480D982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2E3E8D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C68A1F3" w14:textId="28FB342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519CE4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A0C56E2" w14:textId="15A6544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66E000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504FEC3" w14:textId="15A5D34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BAE6B5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D589CAF" w14:textId="6969A9D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B7FA24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A80E97D" w14:textId="211623D7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E8A31A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69EE9CC" w14:textId="4DA3D45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97BF7B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3DA5788" w14:textId="1A2662A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A5CDD8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7AAD404" w14:textId="07A6841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F9466B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B36067F" w14:textId="2181B26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2A42BF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F38CB33" w14:textId="0FE3640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0D83D2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2AE7136" w14:textId="101EFD2D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939E40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CECEDD4" w14:textId="2D9389E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86CB45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D4F044F" w14:textId="2488C252" w:rsidR="00E11D39" w:rsidRPr="00406023" w:rsidRDefault="00E11D39" w:rsidP="003C6130">
            <w:pPr>
              <w:jc w:val="center"/>
            </w:pPr>
          </w:p>
        </w:tc>
      </w:tr>
      <w:tr w:rsidR="00E11D39" w:rsidRPr="00406023" w14:paraId="426FB6C8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3AFF3C9D" w14:textId="295C6F5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CC51AE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0A57E15" w14:textId="1AFAFA2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7E2E32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630AB0D" w14:textId="418EB67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41EFCC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3D4E73D" w14:textId="67DA6CD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9B7F3C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110640D" w14:textId="420C2B00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CDB0E4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ABFA58A" w14:textId="5A1711A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53E809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9D8ECF0" w14:textId="615D79D0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2068E3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08B1525" w14:textId="47C1657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2B7109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40577FB" w14:textId="1B59313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0D8B85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523D6FD" w14:textId="123521A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AFB808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D7F767D" w14:textId="4437228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DF18E5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6EFC12E" w14:textId="0EAAA98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6D2E66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3DE4F25" w14:textId="26A7CE86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28F01C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344FAA0" w14:textId="3137042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84FAE3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3DAF82D" w14:textId="2182C7C8" w:rsidR="00E11D39" w:rsidRPr="00406023" w:rsidRDefault="00E11D39" w:rsidP="003C6130">
            <w:pPr>
              <w:jc w:val="center"/>
            </w:pPr>
          </w:p>
        </w:tc>
      </w:tr>
      <w:tr w:rsidR="00E11D39" w:rsidRPr="00406023" w14:paraId="100DE1C5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76665CBA" w14:textId="281219E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000551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7CC2CA4" w14:textId="61D4496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ED963A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4D0A980" w14:textId="6E8E3D5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403774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404C315" w14:textId="5971672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5BCA4A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1050144" w14:textId="1C5A90C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80E77C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E16D51C" w14:textId="6AE2DD8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CFA3A4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69AD551" w14:textId="0E9AFCD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CF6534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0E49B63" w14:textId="25321D4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D29F65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DDC251E" w14:textId="4B876B7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188F50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E2D9EA7" w14:textId="51EEA6F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72C6FF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ECF5EEC" w14:textId="66186BD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4794C9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C7B1F6F" w14:textId="3ADA5C6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A71A71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524C971" w14:textId="01126C8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F50DFF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CAC3655" w14:textId="6C93E70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5AD388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15EE1EB" w14:textId="5A28DC2F" w:rsidR="00E11D39" w:rsidRPr="00406023" w:rsidRDefault="00E11D39" w:rsidP="003C6130">
            <w:pPr>
              <w:jc w:val="center"/>
            </w:pPr>
          </w:p>
        </w:tc>
      </w:tr>
      <w:tr w:rsidR="00E11D39" w:rsidRPr="00406023" w14:paraId="7614A6E6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178A2D36" w14:textId="398C745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AF51EB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8A787B4" w14:textId="7F9606B6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E0DD39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37B2179" w14:textId="2CC0E82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5BFDBB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C5D2DF5" w14:textId="5DE1713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DB9037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DC6E8FC" w14:textId="5DAA007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2E4F5F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4BC1C0F" w14:textId="1BB72F9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F8D287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5554B59" w14:textId="6E505AC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438561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04AC7FC" w14:textId="44F7B7B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FE6C10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288D388" w14:textId="4993C4F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627F10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555A315" w14:textId="4EA5CC1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15E2FC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55C96C7" w14:textId="7745DFC0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C1118D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6F23566" w14:textId="4B14C7E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4F76AF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2CFBD9B" w14:textId="5D6D745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6A9B36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7547D4A" w14:textId="6DEDF8C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F5757EC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4D4E2FD" w14:textId="59780F40" w:rsidR="00E11D39" w:rsidRPr="00406023" w:rsidRDefault="00E11D39" w:rsidP="003C6130">
            <w:pPr>
              <w:jc w:val="center"/>
            </w:pPr>
          </w:p>
        </w:tc>
      </w:tr>
      <w:tr w:rsidR="00E11D39" w:rsidRPr="00406023" w14:paraId="2F47E68D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460B40FF" w14:textId="0749A5E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8C95D1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0041445" w14:textId="4AA06B8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78A4C4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F9DC00C" w14:textId="03FE376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1DD6E4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6DCF64E" w14:textId="2B0899B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5E1FDF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9D9528A" w14:textId="2DA8426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1402F2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65CEB44" w14:textId="0A7B0CD7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5BA673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B16AF2E" w14:textId="4429966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04B376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0992D07" w14:textId="4B16C8F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F6151B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389A497" w14:textId="306FC64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27C020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A66CA32" w14:textId="780D472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467991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569A2CF" w14:textId="322CB44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097BEA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87A1C9B" w14:textId="055893D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FA83D8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44D2801" w14:textId="56A7FB17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F047E8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A77353F" w14:textId="1A2D4B2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A4285C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5141A75" w14:textId="5C573F89" w:rsidR="00E11D39" w:rsidRPr="00406023" w:rsidRDefault="00E11D39" w:rsidP="003C6130">
            <w:pPr>
              <w:jc w:val="center"/>
            </w:pPr>
          </w:p>
        </w:tc>
      </w:tr>
      <w:tr w:rsidR="00E11D39" w:rsidRPr="00406023" w14:paraId="28D47AE4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7F7F85A5" w14:textId="207967D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A37131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DE40E7C" w14:textId="74B009E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10C563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153FAB5" w14:textId="279E084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DC5C83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79F092D" w14:textId="54CBC05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B2FCE5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40C25B8" w14:textId="27BE90F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10FC13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4740563" w14:textId="1848465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1FF9FD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6A33AF7" w14:textId="1C021E1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F1A035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3FF6392" w14:textId="74026C50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79BA3A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8E1AEFB" w14:textId="0A1573A6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502BC4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4FEF678" w14:textId="4541D85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442364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B293614" w14:textId="29B2A3C7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70C99E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977DC8D" w14:textId="7E08911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654CD3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E516F1A" w14:textId="731B6BE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520143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AB508D4" w14:textId="1B3C4B2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E208E5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201C44C" w14:textId="2F6D9D67" w:rsidR="00E11D39" w:rsidRPr="00406023" w:rsidRDefault="00E11D39" w:rsidP="003C6130">
            <w:pPr>
              <w:jc w:val="center"/>
            </w:pPr>
          </w:p>
        </w:tc>
      </w:tr>
      <w:tr w:rsidR="00E11D39" w:rsidRPr="00406023" w14:paraId="4162BE64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37E86BC8" w14:textId="7BFA640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A7B9C5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32A8B48" w14:textId="1EFA1B6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22E076C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ADF91E7" w14:textId="3AB7245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DED125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AE4D7F6" w14:textId="6BF5407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83DE21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9177196" w14:textId="43FA149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36D4A2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2C39384" w14:textId="73CABE7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3FEE96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54CBB9C" w14:textId="4778791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BC6032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6739A7A" w14:textId="4582D6D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BFA13B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3D2FB58" w14:textId="214DECD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0012AB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7D0C72F" w14:textId="5337DE0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F7636F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5272987" w14:textId="37625A8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A70CF5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4CE6E3B" w14:textId="03177EA6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E67A76C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98EB9D8" w14:textId="3E028E3D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37C649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62CD05F" w14:textId="04B20F5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042B79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A89BE9F" w14:textId="6C90A90B" w:rsidR="00E11D39" w:rsidRPr="00406023" w:rsidRDefault="00E11D39" w:rsidP="003C6130">
            <w:pPr>
              <w:jc w:val="center"/>
            </w:pPr>
          </w:p>
        </w:tc>
      </w:tr>
      <w:tr w:rsidR="00E11D39" w:rsidRPr="00406023" w14:paraId="4E23DE99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15737028" w14:textId="294A4C3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8A260A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862FABA" w14:textId="6C9EF5D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839886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23311FE" w14:textId="39076AF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C45FBA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3D5748B" w14:textId="15E6243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EE4CEB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ADC051F" w14:textId="7D1B284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5BD55A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B8B7D8B" w14:textId="292149D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15C3F3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AF14B30" w14:textId="00F098C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5DE4B1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BF3F60B" w14:textId="6641AF57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932D66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E589937" w14:textId="1D4474CD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7FAC4B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A59BCB5" w14:textId="46D2BA5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FA93AE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A449C63" w14:textId="7BB76CB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53042D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7818A93" w14:textId="6BFD9E86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FADFA0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05DA31A" w14:textId="41CCE1C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346FE0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58B32DF" w14:textId="346C823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82B6BE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4D86EEB" w14:textId="4FDB8AE6" w:rsidR="00E11D39" w:rsidRPr="00406023" w:rsidRDefault="00E11D39" w:rsidP="003C6130">
            <w:pPr>
              <w:jc w:val="center"/>
            </w:pPr>
          </w:p>
        </w:tc>
      </w:tr>
      <w:tr w:rsidR="00E11D39" w:rsidRPr="00406023" w14:paraId="7F64EFED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7670E7B0" w14:textId="5636BE3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47536E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FC858BD" w14:textId="7D9EF55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401518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1A1A673" w14:textId="7CCA72B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17B4DA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25F3BF6" w14:textId="111C112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A8C437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2050E62" w14:textId="0283B0A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705C40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33D44B0" w14:textId="016B0AA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080E41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BBBEDA7" w14:textId="5A0EB60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398CD3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805EE54" w14:textId="3852C2F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694F88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C10834E" w14:textId="51BC1A8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08A1CD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D80D485" w14:textId="2D813AD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265D48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797DDB7" w14:textId="6725BAE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821B40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0048F17" w14:textId="75FC326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9F24CA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F749B8F" w14:textId="3EE86F2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780897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925EC14" w14:textId="67AEFB3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EDE72F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6EC3975" w14:textId="2259BCDC" w:rsidR="00E11D39" w:rsidRPr="00406023" w:rsidRDefault="00E11D39" w:rsidP="003C6130">
            <w:pPr>
              <w:jc w:val="center"/>
            </w:pPr>
          </w:p>
        </w:tc>
      </w:tr>
      <w:tr w:rsidR="00E11D39" w:rsidRPr="00406023" w14:paraId="4538A8B7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44DF0816" w14:textId="75D61A50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B46052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840050E" w14:textId="5866ABB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B0EAECC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D54913E" w14:textId="50E0BAA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054B5C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CCEDE0C" w14:textId="722D59F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729602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959AFCC" w14:textId="7C660DD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0BA0ED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CD7E688" w14:textId="360F1A0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1B3D17C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A787955" w14:textId="119902D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AD3925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1A0D822" w14:textId="72F08E8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2907EB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C5A481D" w14:textId="49CA5A2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E8D504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E4CD802" w14:textId="4D156B8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5078B1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D6F93F9" w14:textId="0054B7A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C8C8E2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73627B7" w14:textId="5F2DEFC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39E5E2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D8E4991" w14:textId="65ED644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6A92C3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3134E4C" w14:textId="0860000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6AF722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3BC2DDF" w14:textId="0D2CBD1F" w:rsidR="00E11D39" w:rsidRPr="00406023" w:rsidRDefault="00E11D39" w:rsidP="003C6130">
            <w:pPr>
              <w:jc w:val="center"/>
            </w:pPr>
          </w:p>
        </w:tc>
      </w:tr>
      <w:tr w:rsidR="00E11D39" w:rsidRPr="00406023" w14:paraId="732C057A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7C7E4708" w14:textId="539D456D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377F73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C53D5D0" w14:textId="6C21469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73E8EC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5F8A988" w14:textId="3A0BA76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F8CB18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38464D6" w14:textId="6CCE1BC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91D2DD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F73C773" w14:textId="23AE325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7B771D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3978166" w14:textId="09768A8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64C11A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F4E0736" w14:textId="360C1B0D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F7790C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8F96347" w14:textId="4EB5F886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2627DD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782CC9E" w14:textId="40E5E60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FF09A9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C689BB4" w14:textId="1E2D0A0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42A2F5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1670C7A" w14:textId="026CACC7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9565F1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189D23C" w14:textId="1DBD4E2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F53377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682B641" w14:textId="17B88B1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F96AB1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22F46A8" w14:textId="24D197C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AB6940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95A2AE2" w14:textId="31BC6DEB" w:rsidR="00E11D39" w:rsidRPr="00406023" w:rsidRDefault="00E11D39" w:rsidP="003C6130">
            <w:pPr>
              <w:jc w:val="center"/>
            </w:pPr>
          </w:p>
        </w:tc>
      </w:tr>
      <w:tr w:rsidR="00E11D39" w:rsidRPr="00406023" w14:paraId="0A6CD90B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15BF248E" w14:textId="3B870E2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0EA0A9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DA4323F" w14:textId="3FF52B3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F285EF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AD13ABE" w14:textId="21BBE2B6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7C7909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E03F881" w14:textId="02C02E46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961576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6633C38" w14:textId="34DFA4C0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80A31D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A261A56" w14:textId="49EA1976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2CD0EF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FC2E1C8" w14:textId="33AB33A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25C924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4642806" w14:textId="55DA52E6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160488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5CBEF95" w14:textId="65465290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BB3275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2F8C505" w14:textId="3E29D11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CAAFBD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68BB188" w14:textId="59FF9CA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826A41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D72FA74" w14:textId="2115BCF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EFEE8A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430A842" w14:textId="66352D3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9B3D86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3819499" w14:textId="07125AE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D2E9FB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0B27CDB" w14:textId="537D4023" w:rsidR="00E11D39" w:rsidRPr="00406023" w:rsidRDefault="00E11D39" w:rsidP="003C6130">
            <w:pPr>
              <w:jc w:val="center"/>
            </w:pPr>
          </w:p>
        </w:tc>
      </w:tr>
      <w:tr w:rsidR="00E11D39" w:rsidRPr="00406023" w14:paraId="2641C8A8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63D328A8" w14:textId="0333A54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6CBB0A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F45385C" w14:textId="377AF5C7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D8FE9A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5038966" w14:textId="2E16B06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3BB172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B74DC68" w14:textId="0C442A47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D38716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9642ECC" w14:textId="336A3370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3643DE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7A768B5" w14:textId="1AA7D38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C68E4E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F219922" w14:textId="4412A74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6FC578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9B706B9" w14:textId="1315BD7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D89CCE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A85E69A" w14:textId="25AA589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DEC560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EACE0E0" w14:textId="5442E72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93BA9CC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0EDC855" w14:textId="1DD01F06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D2B3AD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E7C713D" w14:textId="7FA9528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711210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72CEAA7" w14:textId="0DB8A547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132CBB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4BE8E38" w14:textId="20E509E0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D62A02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BA7FA7F" w14:textId="4736EB13" w:rsidR="00E11D39" w:rsidRPr="00406023" w:rsidRDefault="00E11D39" w:rsidP="003C6130">
            <w:pPr>
              <w:jc w:val="center"/>
            </w:pPr>
          </w:p>
        </w:tc>
      </w:tr>
      <w:tr w:rsidR="00E11D39" w:rsidRPr="00406023" w14:paraId="18792CDF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27B6F7FF" w14:textId="50F3984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154B1E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93AA518" w14:textId="2FEA776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9DC54F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4B3AFD8" w14:textId="1A46F9D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C6DA28C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501ADBA" w14:textId="790D9CD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C727C6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F1A7DD6" w14:textId="3AD42EA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65A6A7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5B3040A" w14:textId="7D6F887D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FAEBEE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DDFC5B8" w14:textId="28EF3FC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CB0F71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C03FFA0" w14:textId="775F954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07287E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4D4562C" w14:textId="42B00FE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0FACB1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04E543F" w14:textId="7F823EC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802F0E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3E04C45" w14:textId="113A2AA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EDACD0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AF971B2" w14:textId="38EA57E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E8B8AC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A591C89" w14:textId="362B5F0D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7A89EF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AE84D6B" w14:textId="1BB6280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CEEBED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E1CF894" w14:textId="6F57F09A" w:rsidR="00E11D39" w:rsidRPr="00406023" w:rsidRDefault="00E11D39" w:rsidP="003C6130">
            <w:pPr>
              <w:jc w:val="center"/>
            </w:pPr>
          </w:p>
        </w:tc>
      </w:tr>
      <w:tr w:rsidR="00E11D39" w:rsidRPr="00406023" w14:paraId="412F6CE0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57A9733B" w14:textId="2EAE55D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AB686E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7616DE2" w14:textId="0D8E7F17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FC1528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6875C81" w14:textId="0A76E07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1F4B6C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415AC91" w14:textId="2D9A107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E8A053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FF65D27" w14:textId="729A898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960830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68F5F8F" w14:textId="556DDBE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551DDB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0B4B856" w14:textId="476DAC0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0108DD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61D44D8" w14:textId="1EE4B7D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BE6FC0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7600937" w14:textId="20169F2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A4E46F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8045BBA" w14:textId="1BFEFC0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A3FAFA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843A07E" w14:textId="4D71A620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570EC6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829CABD" w14:textId="745A761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6538BA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E215B16" w14:textId="35400707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0B0378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34F1C65" w14:textId="285A8F8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D012D2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12EF30F" w14:textId="2C25271F" w:rsidR="00E11D39" w:rsidRPr="00406023" w:rsidRDefault="00E11D39" w:rsidP="003C6130">
            <w:pPr>
              <w:jc w:val="center"/>
            </w:pPr>
          </w:p>
        </w:tc>
      </w:tr>
      <w:tr w:rsidR="00E11D39" w:rsidRPr="00406023" w14:paraId="5F37F73E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4747525C" w14:textId="72773E4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62F6C1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4517715" w14:textId="504B43D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4522F3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FEAB2AA" w14:textId="0887797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9D5017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BA72187" w14:textId="3CFB1CA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5BE217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A16C1F2" w14:textId="0295842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61B5A7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269B93A" w14:textId="62AF853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CF3E2E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3548313" w14:textId="7CD7178D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C352A7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EAC25A1" w14:textId="4BB1BE1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D2C3CA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51F77C2" w14:textId="097E41D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342240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B6CA5C9" w14:textId="1415202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221054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7D47F42" w14:textId="4BBFB1C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E22FA9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EF45730" w14:textId="5A60B9A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EC1883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1941752" w14:textId="29E8931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94FA77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FD851AD" w14:textId="1C37F617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8C244B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FD23B41" w14:textId="71210E8C" w:rsidR="00E11D39" w:rsidRPr="00406023" w:rsidRDefault="00E11D39" w:rsidP="003C6130">
            <w:pPr>
              <w:jc w:val="center"/>
            </w:pPr>
          </w:p>
        </w:tc>
      </w:tr>
      <w:tr w:rsidR="00E11D39" w:rsidRPr="00406023" w14:paraId="206781B4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59E116DA" w14:textId="0657EE07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B368B6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68FB374" w14:textId="70FF1F1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1E467B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26AE97D" w14:textId="0758B407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A8C215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CE925DB" w14:textId="084CDA20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75E359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43A1B5A" w14:textId="3A05B71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438021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3B5279D" w14:textId="0EE9CA6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7BD842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C83CF5E" w14:textId="0E9BED4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7B7250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813B217" w14:textId="09654F3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6A3F9A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BACE7E3" w14:textId="0EC3D23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348CB1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AA483E7" w14:textId="3EC7B6FD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4651E7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64F9EFD" w14:textId="3D1737E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7933A3C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62DDFF9" w14:textId="237AE7B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8F6149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37FF8F6" w14:textId="19A3297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F7EB9A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BA41B2D" w14:textId="07E93BA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1B33DF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45D753D" w14:textId="639C8D65" w:rsidR="00E11D39" w:rsidRPr="00406023" w:rsidRDefault="00E11D39" w:rsidP="003C6130">
            <w:pPr>
              <w:jc w:val="center"/>
            </w:pPr>
          </w:p>
        </w:tc>
      </w:tr>
      <w:tr w:rsidR="00E11D39" w:rsidRPr="00406023" w14:paraId="3CD59442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63CA2680" w14:textId="3EFBE8D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D33DCE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9AF8DE6" w14:textId="69355B4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EE3788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794F526" w14:textId="677AB317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88D553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10A4750" w14:textId="797A64D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25EB47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63ECC84" w14:textId="339F1877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238CB2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7D58F66" w14:textId="089768E0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6EB10CC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2F04CA8" w14:textId="045D411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7B9AE1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9594349" w14:textId="3A5C5CB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0771C9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48FA05E" w14:textId="2E42239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508311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650C108" w14:textId="45502256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30A432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BBECA37" w14:textId="55D0C63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1608FC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0787911" w14:textId="6E12799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8C96EB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2A9781D" w14:textId="4DC7339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A71C04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8E98801" w14:textId="71BF2A50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2137B0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062E41B" w14:textId="76533903" w:rsidR="00E11D39" w:rsidRPr="00406023" w:rsidRDefault="00E11D39" w:rsidP="003C6130">
            <w:pPr>
              <w:jc w:val="center"/>
            </w:pPr>
          </w:p>
        </w:tc>
      </w:tr>
      <w:tr w:rsidR="00E11D39" w:rsidRPr="00406023" w14:paraId="2AE7EE2E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077BFF8D" w14:textId="1A54BC5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B07847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A7089B7" w14:textId="79CF21E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A6000D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00CAC92" w14:textId="1486289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145119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1BFA7D0" w14:textId="563042F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095C2F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C661104" w14:textId="64BA3280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2A7ADA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5BCD7E7" w14:textId="573343B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8B3674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58EB928" w14:textId="5C161BB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F62189C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156F3C9" w14:textId="788687D6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FD33B1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58DB4DF" w14:textId="34E60CD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860A39C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E714DEB" w14:textId="359F21F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BC71DB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0CAE9AA" w14:textId="435BD8F6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372FAF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D13D31E" w14:textId="35F2EC3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C96EE8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548A515" w14:textId="7471345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EF1BE6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B22D3A8" w14:textId="5B9EC17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21EA42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C8B6680" w14:textId="61217552" w:rsidR="00E11D39" w:rsidRPr="00406023" w:rsidRDefault="00E11D39" w:rsidP="003C6130">
            <w:pPr>
              <w:jc w:val="center"/>
            </w:pPr>
          </w:p>
        </w:tc>
      </w:tr>
      <w:tr w:rsidR="00E11D39" w:rsidRPr="00406023" w14:paraId="5F6CC429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50F3CB82" w14:textId="3342960D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3D3099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22333F4" w14:textId="51F8077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B8CF28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9410B8B" w14:textId="5A50346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F64BFE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7236DD8" w14:textId="43D8415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539B84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25F8090" w14:textId="02E5C58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4D40F6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660667E" w14:textId="598FF63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B48DBD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525DE48" w14:textId="6C321D0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8CD459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5F2F4F0" w14:textId="4DCA7D3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4AB818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295699E" w14:textId="7F893530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901AE1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0814E99" w14:textId="54EF688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BB1290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68015DD" w14:textId="03E3CB00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AD37FB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ED7BE24" w14:textId="041DBCE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5A62E1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342047C" w14:textId="532D18D0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6B2FFBC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C099E58" w14:textId="23C8388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80C880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3CAA01A" w14:textId="3FC92CCB" w:rsidR="00E11D39" w:rsidRPr="00406023" w:rsidRDefault="00E11D39" w:rsidP="003C6130">
            <w:pPr>
              <w:jc w:val="center"/>
            </w:pPr>
          </w:p>
        </w:tc>
      </w:tr>
      <w:tr w:rsidR="00E11D39" w:rsidRPr="00406023" w14:paraId="5257D0EA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16F25B07" w14:textId="51E9668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A9AD2C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0947E05" w14:textId="434BE6F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BB3775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EF5D8D6" w14:textId="5854ABB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88C656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D1A19B2" w14:textId="7B431A4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D58AB3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DAE1A60" w14:textId="76E6471D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B36BF32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E51D7B2" w14:textId="5509E01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4CCD5A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12D4999" w14:textId="58A535B2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16D5BE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B6CA222" w14:textId="76DB5DA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194E90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8BCF3AF" w14:textId="66A22E6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3DD4C4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BC31E9E" w14:textId="4DC3ABC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77A9EC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629995A" w14:textId="2912B55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4ECC48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A3B1BD3" w14:textId="548262B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8A71F6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E6CA3A2" w14:textId="5D27A21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8CE694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1AA7494" w14:textId="74D2FC5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347482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0A7D9B5" w14:textId="1C83514F" w:rsidR="00E11D39" w:rsidRPr="00406023" w:rsidRDefault="00E11D39" w:rsidP="003C6130">
            <w:pPr>
              <w:jc w:val="center"/>
            </w:pPr>
          </w:p>
        </w:tc>
      </w:tr>
      <w:tr w:rsidR="00E11D39" w:rsidRPr="00406023" w14:paraId="4C5E8FFA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1A5B7050" w14:textId="4F82112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0F05A65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FC8AA68" w14:textId="1A4B22C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03E503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1973DAB" w14:textId="2073ECA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225A91C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9D53E6E" w14:textId="77D0CDCB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4C9091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F6D6209" w14:textId="69338060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256C817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646E583" w14:textId="3C60D0B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8DF8D3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3381F91" w14:textId="684BBB6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B1FA8D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89CE533" w14:textId="49E81A7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6119CA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CB2DB28" w14:textId="5EC86C1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48E3B0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F7AC5BF" w14:textId="22ACEB37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400FA3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48B006A" w14:textId="34FE812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39BE1D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E32B36A" w14:textId="23BD6CA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A19D4F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C0B809D" w14:textId="2A6C9C8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051D70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EB433FC" w14:textId="77D11056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23B4D1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8089591" w14:textId="020E409A" w:rsidR="00E11D39" w:rsidRPr="00406023" w:rsidRDefault="00E11D39" w:rsidP="003C6130">
            <w:pPr>
              <w:jc w:val="center"/>
            </w:pPr>
          </w:p>
        </w:tc>
      </w:tr>
      <w:tr w:rsidR="00E11D39" w:rsidRPr="00406023" w14:paraId="5A9C40B0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77B49AD4" w14:textId="73EB05E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6A4AF5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6E7DEBE" w14:textId="4202790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859111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BF07E30" w14:textId="023EE5CC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425B61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5C6F168" w14:textId="15EEB91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C28224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AB91088" w14:textId="26368DE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8BC178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2DFAC5A" w14:textId="597630A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9E3BA6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0730D16" w14:textId="3A6BED2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8C9CEA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1097EFD" w14:textId="61274416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4596ABB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56051F6" w14:textId="1C7F77E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B3535E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3613869" w14:textId="09159846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3BDB9A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089487D" w14:textId="551105B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DAEBC0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37113FF" w14:textId="2D8EA9B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418C5E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56BEA9B" w14:textId="0359F813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8141A0A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637FAC1" w14:textId="513F457F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C9B812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4B764A1" w14:textId="4BD8A503" w:rsidR="00E11D39" w:rsidRPr="00406023" w:rsidRDefault="00E11D39" w:rsidP="003C6130">
            <w:pPr>
              <w:jc w:val="center"/>
            </w:pPr>
          </w:p>
        </w:tc>
      </w:tr>
      <w:tr w:rsidR="00E11D39" w:rsidRPr="00406023" w14:paraId="6582A2CE" w14:textId="77777777" w:rsidTr="003C6130">
        <w:trPr>
          <w:cantSplit/>
          <w:trHeight w:hRule="exact" w:val="454"/>
        </w:trPr>
        <w:tc>
          <w:tcPr>
            <w:tcW w:w="567" w:type="dxa"/>
            <w:vAlign w:val="center"/>
          </w:tcPr>
          <w:p w14:paraId="54346CF7" w14:textId="270B736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A4515BF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7602E4E" w14:textId="3082DAA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FDD522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8A5B0FA" w14:textId="2323D3D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7836EF8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844D537" w14:textId="733A6AE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3B496DD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20C8E1A" w14:textId="60DC01B5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6B451E9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EB74902" w14:textId="5B0B703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878CB1C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D14D4E8" w14:textId="795C0A7E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33872B0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794C2CC" w14:textId="6CE3C727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101E581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0CE2DBA" w14:textId="700E3A69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0BD045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E5BBB98" w14:textId="5E048FD1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0388F1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4D602CD" w14:textId="1633D87A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1365B14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D50B142" w14:textId="30A71DED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BAD0426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784FC9B" w14:textId="48FD18A4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3DBC3E3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0F6C5C9" w14:textId="42C98B98" w:rsidR="00E11D39" w:rsidRPr="00406023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60EA68E" w14:textId="77777777" w:rsidR="00E11D39" w:rsidRPr="00406023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B187D10" w14:textId="1A4E240B" w:rsidR="00E11D39" w:rsidRPr="00406023" w:rsidRDefault="00E11D39" w:rsidP="003C6130">
            <w:pPr>
              <w:jc w:val="center"/>
            </w:pPr>
          </w:p>
        </w:tc>
      </w:tr>
    </w:tbl>
    <w:p w14:paraId="0AEE9EC3" w14:textId="77777777" w:rsidR="008D3693" w:rsidRPr="008D3693" w:rsidRDefault="008D3693" w:rsidP="008D3693">
      <w:pPr>
        <w:ind w:left="14" w:right="14"/>
        <w:rPr>
          <w:vanish/>
        </w:rPr>
      </w:pPr>
    </w:p>
    <w:sectPr w:rsidR="008D3693" w:rsidRPr="008D3693" w:rsidSect="008D3693">
      <w:type w:val="continuous"/>
      <w:pgSz w:w="12240" w:h="15840"/>
      <w:pgMar w:top="436" w:right="605" w:bottom="0" w:left="605" w:header="720" w:footer="720" w:gutter="0"/>
      <w:paperSrc w:first="4" w:other="4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xMDU2MjGzsLQ0NzdQ0lEKTi0uzszPAykwrAUAZHF7JSwAAAA="/>
  </w:docVars>
  <w:rsids>
    <w:rsidRoot w:val="008D3693"/>
    <w:rsid w:val="003C6130"/>
    <w:rsid w:val="00406023"/>
    <w:rsid w:val="008D3693"/>
    <w:rsid w:val="00BC7060"/>
    <w:rsid w:val="00D235AD"/>
    <w:rsid w:val="00E11D39"/>
    <w:rsid w:val="00EE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140DD7"/>
  <w15:chartTrackingRefBased/>
  <w15:docId w15:val="{4FB2AE61-53AE-42D4-BF6A-814F9049A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Pr>
      <w:lang w:val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8D36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E575BF-1616-4A28-94D6-BA16E84391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2</Words>
  <Characters>839</Characters>
  <Application>Microsoft Office Word</Application>
  <DocSecurity>0</DocSecurity>
  <Lines>6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ID Technologies</dc:creator>
  <cp:keywords/>
  <dc:description/>
  <cp:revision>4</cp:revision>
  <cp:lastPrinted>2021-02-22T16:48:00Z</cp:lastPrinted>
  <dcterms:created xsi:type="dcterms:W3CDTF">2026-05-08T09:24:00Z</dcterms:created>
  <dcterms:modified xsi:type="dcterms:W3CDTF">2026-05-08T09:26:00Z</dcterms:modified>
</cp:coreProperties>
</file>